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C09EB" w:rsidRDefault="004C09EB" w:rsidP="00D41628">
      <w:pPr>
        <w:pStyle w:val="NoSpacing"/>
      </w:pPr>
      <w:r>
        <w:t>{{image}}</w:t>
      </w:r>
      <w:bookmarkStart w:id="0" w:name="_GoBack"/>
      <w:bookmarkEnd w:id="0"/>
    </w:p>
    <w:p w:rsidR="004C09EB" w:rsidRDefault="004C09EB" w:rsidP="00D41628">
      <w:pPr>
        <w:pStyle w:val="NoSpacing"/>
      </w:pPr>
    </w:p>
    <w:p w:rsidR="00D41628" w:rsidRDefault="004A09E4" w:rsidP="00D41628">
      <w:pPr>
        <w:pStyle w:val="NoSpacing"/>
      </w:pPr>
      <w:r>
        <w:t>University of Colorado</w:t>
      </w:r>
    </w:p>
    <w:p w:rsidR="00D41628" w:rsidRDefault="00D41628" w:rsidP="00D41628">
      <w:pPr>
        <w:pStyle w:val="NoSpacing"/>
      </w:pPr>
      <w:r>
        <w:t>Boulder, Colorado</w:t>
      </w:r>
    </w:p>
    <w:p w:rsidR="001F3CB2" w:rsidRDefault="00D41628" w:rsidP="00D41628">
      <w:pPr>
        <w:pStyle w:val="NoSpacing"/>
      </w:pPr>
      <w:r>
        <w:br/>
      </w:r>
      <w:r w:rsidR="00D63498">
        <w:t xml:space="preserve">{{month}} </w:t>
      </w:r>
      <w:r w:rsidR="001F3CB2">
        <w:t>{{day}}</w:t>
      </w:r>
      <w:r w:rsidR="00D63498">
        <w:t xml:space="preserve">, </w:t>
      </w:r>
      <w:r w:rsidR="001F3CB2">
        <w:t>{{year}}</w:t>
      </w:r>
    </w:p>
    <w:p w:rsidR="00D41628" w:rsidRDefault="00D41628" w:rsidP="00D41628">
      <w:pPr>
        <w:pStyle w:val="NoSpacing"/>
      </w:pPr>
    </w:p>
    <w:p w:rsidR="00D41628" w:rsidRDefault="00D41628" w:rsidP="001F3CB2"/>
    <w:p w:rsidR="001F3CB2" w:rsidRDefault="001F3CB2" w:rsidP="001F3CB2">
      <w:r>
        <w:t>Dear {{first_name}} {{last_name}},</w:t>
      </w:r>
    </w:p>
    <w:p w:rsidR="001F3CB2" w:rsidRDefault="004A09E4" w:rsidP="001F3CB2">
      <w:r>
        <w:t>Congratulations on your class schedule. For your information, your classes are listed below.</w:t>
      </w:r>
    </w:p>
    <w:p w:rsidR="00D63498" w:rsidRDefault="00D63498" w:rsidP="001F3CB2"/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2629"/>
        <w:gridCol w:w="2961"/>
        <w:gridCol w:w="1887"/>
        <w:gridCol w:w="1873"/>
      </w:tblGrid>
      <w:tr w:rsidR="000D081F" w:rsidTr="000D08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37" w:type="dxa"/>
          </w:tcPr>
          <w:p w:rsidR="000D081F" w:rsidRPr="00523717" w:rsidRDefault="000D081F" w:rsidP="00C31232">
            <w:pPr>
              <w:rPr>
                <w:bCs w:val="0"/>
              </w:rPr>
            </w:pPr>
            <w:r>
              <w:t>Course Number</w:t>
            </w:r>
          </w:p>
        </w:tc>
        <w:tc>
          <w:tcPr>
            <w:tcW w:w="2967" w:type="dxa"/>
          </w:tcPr>
          <w:p w:rsidR="000D081F" w:rsidRPr="00523717" w:rsidRDefault="000D081F" w:rsidP="00C312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t>Course Description</w:t>
            </w:r>
          </w:p>
        </w:tc>
        <w:tc>
          <w:tcPr>
            <w:tcW w:w="1873" w:type="dxa"/>
          </w:tcPr>
          <w:p w:rsidR="000D081F" w:rsidRDefault="00503D65" w:rsidP="00C312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tart Date</w:t>
            </w:r>
          </w:p>
        </w:tc>
        <w:tc>
          <w:tcPr>
            <w:tcW w:w="1873" w:type="dxa"/>
          </w:tcPr>
          <w:p w:rsidR="000D081F" w:rsidRDefault="00503D65" w:rsidP="00C312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nd Date</w:t>
            </w:r>
          </w:p>
        </w:tc>
      </w:tr>
      <w:tr w:rsidR="000D081F" w:rsidTr="00D412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</w:tcPr>
          <w:p w:rsidR="000D081F" w:rsidRPr="00523717" w:rsidRDefault="000D081F" w:rsidP="004A09E4">
            <w:r w:rsidRPr="00523717">
              <w:t xml:space="preserve">{%tr for item in </w:t>
            </w:r>
            <w:r>
              <w:t>courses</w:t>
            </w:r>
            <w:r w:rsidRPr="00523717">
              <w:t xml:space="preserve"> %}</w:t>
            </w:r>
          </w:p>
        </w:tc>
      </w:tr>
      <w:tr w:rsidR="000D081F" w:rsidTr="000D08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37" w:type="dxa"/>
          </w:tcPr>
          <w:p w:rsidR="000D081F" w:rsidRDefault="000D081F" w:rsidP="00523717">
            <w:r>
              <w:t>{{item.code}}</w:t>
            </w:r>
          </w:p>
        </w:tc>
        <w:tc>
          <w:tcPr>
            <w:tcW w:w="2967" w:type="dxa"/>
          </w:tcPr>
          <w:p w:rsidR="000D081F" w:rsidRDefault="000D081F" w:rsidP="001F3C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{{item.description}}</w:t>
            </w:r>
          </w:p>
        </w:tc>
        <w:tc>
          <w:tcPr>
            <w:tcW w:w="1873" w:type="dxa"/>
          </w:tcPr>
          <w:p w:rsidR="000D081F" w:rsidRDefault="000D081F" w:rsidP="001F3C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{{item.start_date}}</w:t>
            </w:r>
          </w:p>
        </w:tc>
        <w:tc>
          <w:tcPr>
            <w:tcW w:w="1873" w:type="dxa"/>
          </w:tcPr>
          <w:p w:rsidR="000D081F" w:rsidRDefault="000D081F" w:rsidP="001F3C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{{item.end_date}}</w:t>
            </w:r>
          </w:p>
        </w:tc>
      </w:tr>
      <w:tr w:rsidR="000D081F" w:rsidTr="00E34E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4"/>
          </w:tcPr>
          <w:p w:rsidR="000D081F" w:rsidRDefault="000D081F" w:rsidP="001F3CB2">
            <w:r>
              <w:t>{%tr endfor %}</w:t>
            </w:r>
          </w:p>
        </w:tc>
      </w:tr>
    </w:tbl>
    <w:p w:rsidR="00523717" w:rsidRDefault="00523717" w:rsidP="001F3CB2"/>
    <w:p w:rsidR="00D63498" w:rsidRDefault="00D63498" w:rsidP="001F3CB2"/>
    <w:p w:rsidR="001F3CB2" w:rsidRDefault="001F3CB2" w:rsidP="001F3CB2">
      <w:r>
        <w:t>Kind regards,</w:t>
      </w:r>
    </w:p>
    <w:p w:rsidR="001F3CB2" w:rsidRDefault="001F3CB2" w:rsidP="001F3CB2"/>
    <w:p w:rsidR="001F3CB2" w:rsidRPr="001F3CB2" w:rsidRDefault="004A09E4" w:rsidP="001F3CB2">
      <w:pPr>
        <w:pStyle w:val="NoSpacing"/>
      </w:pPr>
      <w:r>
        <w:t>Someone at CU</w:t>
      </w:r>
    </w:p>
    <w:sectPr w:rsidR="001F3CB2" w:rsidRPr="001F3CB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MrE0NjS2NDQ0tDBX0lEKTi0uzszPAykwrwUAzfNCDiwAAAA="/>
  </w:docVars>
  <w:rsids>
    <w:rsidRoot w:val="001F3CB2"/>
    <w:rsid w:val="000D081F"/>
    <w:rsid w:val="001F3CB2"/>
    <w:rsid w:val="002D4E3B"/>
    <w:rsid w:val="003A0007"/>
    <w:rsid w:val="004A09E4"/>
    <w:rsid w:val="004C09EB"/>
    <w:rsid w:val="00503D65"/>
    <w:rsid w:val="00523717"/>
    <w:rsid w:val="007A7680"/>
    <w:rsid w:val="00996A17"/>
    <w:rsid w:val="00A73264"/>
    <w:rsid w:val="00C206C7"/>
    <w:rsid w:val="00C31232"/>
    <w:rsid w:val="00D41628"/>
    <w:rsid w:val="00D63498"/>
    <w:rsid w:val="00E212AD"/>
    <w:rsid w:val="00FB1D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4AD446"/>
  <w15:chartTrackingRefBased/>
  <w15:docId w15:val="{2D54FE5C-C9AF-4BD7-9042-68C842272F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F3CB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F3CB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Spacing">
    <w:name w:val="No Spacing"/>
    <w:uiPriority w:val="1"/>
    <w:qFormat/>
    <w:rsid w:val="001F3CB2"/>
    <w:pPr>
      <w:spacing w:after="0" w:line="240" w:lineRule="auto"/>
    </w:pPr>
  </w:style>
  <w:style w:type="table" w:styleId="TableGrid">
    <w:name w:val="Table Grid"/>
    <w:basedOn w:val="TableNormal"/>
    <w:uiPriority w:val="39"/>
    <w:rsid w:val="005237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996A1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1</Pages>
  <Words>62</Words>
  <Characters>354</Characters>
  <Application>Microsoft Office Word</Application>
  <DocSecurity>0</DocSecurity>
  <Lines>2</Lines>
  <Paragraphs>1</Paragraphs>
  <ScaleCrop>false</ScaleCrop>
  <Company>University of Colorado at Boulder</Company>
  <LinksUpToDate>false</LinksUpToDate>
  <CharactersWithSpaces>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 Taylor</dc:creator>
  <cp:keywords/>
  <dc:description/>
  <cp:lastModifiedBy>Steve Taylor</cp:lastModifiedBy>
  <cp:revision>19</cp:revision>
  <dcterms:created xsi:type="dcterms:W3CDTF">2021-04-20T20:42:00Z</dcterms:created>
  <dcterms:modified xsi:type="dcterms:W3CDTF">2021-04-21T19:22:00Z</dcterms:modified>
</cp:coreProperties>
</file>